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E113" w14:textId="225D5BB8" w:rsidR="00CD5304" w:rsidRPr="00CD5304" w:rsidRDefault="0052301A" w:rsidP="00CD5304">
      <w:pPr>
        <w:pStyle w:val="Titel"/>
        <w:rPr>
          <w:lang w:val="en-US"/>
        </w:rPr>
      </w:pPr>
      <w:r>
        <w:rPr>
          <w:lang w:val="en-US"/>
        </w:rPr>
        <w:t>Who is th</w:t>
      </w:r>
      <w:r w:rsidR="0086639B">
        <w:rPr>
          <w:lang w:val="en-US"/>
        </w:rPr>
        <w:t>e leader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CD5304" w:rsidRPr="00A161F4" w14:paraId="10D3C3E1" w14:textId="77777777" w:rsidTr="00CD5304">
        <w:tc>
          <w:tcPr>
            <w:tcW w:w="4531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4531" w:type="dxa"/>
          </w:tcPr>
          <w:p w14:paraId="5ED644C9" w14:textId="4D9268A2" w:rsidR="00A161F4" w:rsidRPr="00A161F4" w:rsidRDefault="00A161F4" w:rsidP="00A161F4">
            <w:pPr>
              <w:rPr>
                <w:lang w:val="en-US"/>
              </w:rPr>
            </w:pPr>
            <w:r w:rsidRPr="00A161F4">
              <w:rPr>
                <w:lang w:val="en"/>
              </w:rPr>
              <w:t>Group moves freely through space and makes exactly the same movement. There is one person who is leading what the movement is/will be. An outsider has to guess who the leader is.</w:t>
            </w:r>
          </w:p>
          <w:p w14:paraId="26CC9097" w14:textId="353F043D" w:rsidR="00CD5304" w:rsidRDefault="00CD5304">
            <w:pPr>
              <w:rPr>
                <w:lang w:val="en-US"/>
              </w:rPr>
            </w:pPr>
          </w:p>
        </w:tc>
      </w:tr>
      <w:tr w:rsidR="00CD5304" w:rsidRPr="0052301A" w14:paraId="10182860" w14:textId="77777777" w:rsidTr="00CD5304">
        <w:tc>
          <w:tcPr>
            <w:tcW w:w="4531" w:type="dxa"/>
          </w:tcPr>
          <w:p w14:paraId="3DDDC714" w14:textId="73B60166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</w:p>
        </w:tc>
        <w:tc>
          <w:tcPr>
            <w:tcW w:w="4531" w:type="dxa"/>
          </w:tcPr>
          <w:p w14:paraId="6DC9B00D" w14:textId="77777777" w:rsidR="00D66437" w:rsidRPr="00D66437" w:rsidRDefault="00D66437" w:rsidP="00D66437">
            <w:pPr>
              <w:rPr>
                <w:lang w:val="en-US"/>
              </w:rPr>
            </w:pPr>
            <w:r w:rsidRPr="00D66437">
              <w:rPr>
                <w:lang w:val="en"/>
              </w:rPr>
              <w:t>Putting a group in motion literally and figuratively. Discussion about the characteristics of a good leader.</w:t>
            </w:r>
          </w:p>
          <w:p w14:paraId="002B16D9" w14:textId="29063270" w:rsidR="00CD5304" w:rsidRPr="00CD5304" w:rsidRDefault="00CD5304">
            <w:pPr>
              <w:rPr>
                <w:lang w:val="en-US"/>
              </w:rPr>
            </w:pPr>
          </w:p>
        </w:tc>
      </w:tr>
      <w:tr w:rsidR="00CD5304" w:rsidRPr="0052301A" w14:paraId="24E5ECA2" w14:textId="77777777" w:rsidTr="00CD5304">
        <w:tc>
          <w:tcPr>
            <w:tcW w:w="4531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4531" w:type="dxa"/>
          </w:tcPr>
          <w:p w14:paraId="13554D53" w14:textId="6B531EBE" w:rsidR="0048412D" w:rsidRPr="0048412D" w:rsidRDefault="00D66437" w:rsidP="0048412D">
            <w:pPr>
              <w:rPr>
                <w:lang w:val="en-US"/>
              </w:rPr>
            </w:pPr>
            <w:r>
              <w:rPr>
                <w:lang w:val="en-US"/>
              </w:rPr>
              <w:t xml:space="preserve">Enough </w:t>
            </w:r>
            <w:r w:rsidR="007C0BF5">
              <w:rPr>
                <w:lang w:val="en-US"/>
              </w:rPr>
              <w:t xml:space="preserve">free </w:t>
            </w:r>
            <w:r>
              <w:rPr>
                <w:lang w:val="en-US"/>
              </w:rPr>
              <w:t>space</w:t>
            </w:r>
            <w:r w:rsidR="007C0BF5">
              <w:rPr>
                <w:lang w:val="en-US"/>
              </w:rPr>
              <w:t>. D</w:t>
            </w:r>
            <w:proofErr w:type="spellStart"/>
            <w:r w:rsidR="0048412D" w:rsidRPr="0048412D">
              <w:rPr>
                <w:lang w:val="en"/>
              </w:rPr>
              <w:t>ivide</w:t>
            </w:r>
            <w:proofErr w:type="spellEnd"/>
            <w:r w:rsidR="0048412D" w:rsidRPr="0048412D">
              <w:rPr>
                <w:lang w:val="en"/>
              </w:rPr>
              <w:t xml:space="preserve"> the group in two if necessary</w:t>
            </w:r>
            <w:r w:rsidR="0048412D">
              <w:rPr>
                <w:lang w:val="en"/>
              </w:rPr>
              <w:t>.</w:t>
            </w:r>
          </w:p>
          <w:p w14:paraId="49B7A29B" w14:textId="4A8424F2" w:rsidR="00CD5304" w:rsidRPr="00CD5304" w:rsidRDefault="00CD5304">
            <w:pPr>
              <w:rPr>
                <w:lang w:val="en-US"/>
              </w:rPr>
            </w:pPr>
          </w:p>
        </w:tc>
      </w:tr>
      <w:tr w:rsidR="00CD5304" w:rsidRPr="008429F9" w14:paraId="7AD2D4B5" w14:textId="77777777" w:rsidTr="00CD5304">
        <w:tc>
          <w:tcPr>
            <w:tcW w:w="4531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4531" w:type="dxa"/>
          </w:tcPr>
          <w:p w14:paraId="42776E64" w14:textId="616D8719" w:rsidR="00CD5304" w:rsidRPr="00CD5304" w:rsidRDefault="004F1CE0">
            <w:pPr>
              <w:rPr>
                <w:lang w:val="en-US"/>
              </w:rPr>
            </w:pPr>
            <w:r>
              <w:rPr>
                <w:lang w:val="en"/>
              </w:rPr>
              <w:t>E</w:t>
            </w:r>
            <w:r w:rsidR="00F96DE2" w:rsidRPr="00F96DE2">
              <w:rPr>
                <w:lang w:val="en"/>
              </w:rPr>
              <w:t>xplain the exercise</w:t>
            </w:r>
            <w:r>
              <w:rPr>
                <w:lang w:val="en"/>
              </w:rPr>
              <w:t xml:space="preserve"> and a</w:t>
            </w:r>
            <w:proofErr w:type="spellStart"/>
            <w:r w:rsidR="008429F9">
              <w:rPr>
                <w:lang w:val="en-US"/>
              </w:rPr>
              <w:t>sk</w:t>
            </w:r>
            <w:proofErr w:type="spellEnd"/>
            <w:r w:rsidR="008429F9">
              <w:rPr>
                <w:lang w:val="en-US"/>
              </w:rPr>
              <w:t xml:space="preserve"> a </w:t>
            </w:r>
            <w:r>
              <w:rPr>
                <w:lang w:val="en-US"/>
              </w:rPr>
              <w:t>volunteer</w:t>
            </w:r>
            <w:r w:rsidR="008429F9">
              <w:rPr>
                <w:lang w:val="en-US"/>
              </w:rPr>
              <w:t xml:space="preserve"> to go outside</w:t>
            </w:r>
          </w:p>
        </w:tc>
      </w:tr>
      <w:tr w:rsidR="00CD5304" w:rsidRPr="0052301A" w14:paraId="2F39878F" w14:textId="77777777" w:rsidTr="00CD5304">
        <w:tc>
          <w:tcPr>
            <w:tcW w:w="4531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4531" w:type="dxa"/>
          </w:tcPr>
          <w:p w14:paraId="2C82C12C" w14:textId="41E4A21F" w:rsidR="00CD5304" w:rsidRPr="00CD5304" w:rsidRDefault="00CD5304">
            <w:pPr>
              <w:rPr>
                <w:lang w:val="en-US"/>
              </w:rPr>
            </w:pPr>
          </w:p>
        </w:tc>
      </w:tr>
    </w:tbl>
    <w:p w14:paraId="5803F874" w14:textId="77777777" w:rsidR="002C25D7" w:rsidRPr="00CD5304" w:rsidRDefault="002C25D7">
      <w:pPr>
        <w:rPr>
          <w:lang w:val="en-US"/>
        </w:rPr>
      </w:pPr>
    </w:p>
    <w:sectPr w:rsidR="002C25D7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rAUAfG8mmywAAAA="/>
  </w:docVars>
  <w:rsids>
    <w:rsidRoot w:val="00CD5304"/>
    <w:rsid w:val="00194244"/>
    <w:rsid w:val="002C25D7"/>
    <w:rsid w:val="0048412D"/>
    <w:rsid w:val="004F1CE0"/>
    <w:rsid w:val="0052301A"/>
    <w:rsid w:val="007C0BF5"/>
    <w:rsid w:val="008429F9"/>
    <w:rsid w:val="0086639B"/>
    <w:rsid w:val="00914A19"/>
    <w:rsid w:val="009312BC"/>
    <w:rsid w:val="00A161F4"/>
    <w:rsid w:val="00CD5304"/>
    <w:rsid w:val="00D66437"/>
    <w:rsid w:val="00F96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-voorafopgemaakt">
    <w:name w:val="HTML Preformatted"/>
    <w:basedOn w:val="Standaard"/>
    <w:link w:val="HTML-voorafopgemaaktChar"/>
    <w:uiPriority w:val="99"/>
    <w:semiHidden/>
    <w:unhideWhenUsed/>
    <w:rsid w:val="00A161F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semiHidden/>
    <w:rsid w:val="00A161F4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09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3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3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3D4E97-5988-4F55-9692-007A921FD5AE}"/>
</file>

<file path=customXml/itemProps2.xml><?xml version="1.0" encoding="utf-8"?>
<ds:datastoreItem xmlns:ds="http://schemas.openxmlformats.org/officeDocument/2006/customXml" ds:itemID="{C5D28320-650B-4CE8-8934-B3163E06FC69}"/>
</file>

<file path=customXml/itemProps3.xml><?xml version="1.0" encoding="utf-8"?>
<ds:datastoreItem xmlns:ds="http://schemas.openxmlformats.org/officeDocument/2006/customXml" ds:itemID="{8EF92821-49F4-4C67-85BE-C17020E729E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2</Words>
  <Characters>400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Smedes, Lea</cp:lastModifiedBy>
  <cp:revision>2</cp:revision>
  <dcterms:created xsi:type="dcterms:W3CDTF">2022-05-12T12:34:00Z</dcterms:created>
  <dcterms:modified xsi:type="dcterms:W3CDTF">2022-05-12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